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35B07" w14:textId="77777777" w:rsidR="00780A0D" w:rsidRPr="005B2060" w:rsidRDefault="00780A0D" w:rsidP="00780A0D">
      <w:pPr>
        <w:rPr>
          <w:b/>
          <w:sz w:val="28"/>
          <w:szCs w:val="28"/>
        </w:rPr>
      </w:pPr>
      <w:r w:rsidRPr="005B2060">
        <w:rPr>
          <w:b/>
          <w:sz w:val="28"/>
          <w:szCs w:val="28"/>
        </w:rPr>
        <w:t>Exercise 1</w:t>
      </w:r>
    </w:p>
    <w:p w14:paraId="4A589687" w14:textId="6B68896B" w:rsidR="00FC37E3" w:rsidRDefault="00FC37E3"/>
    <w:p w14:paraId="17337A53" w14:textId="18047AF3" w:rsidR="00780A0D" w:rsidRDefault="00780A0D" w:rsidP="00FE0123">
      <w:pPr>
        <w:pStyle w:val="ListParagraph"/>
        <w:numPr>
          <w:ilvl w:val="0"/>
          <w:numId w:val="1"/>
        </w:numPr>
      </w:pPr>
      <w:r>
        <w:t>Install Java SE 8</w:t>
      </w:r>
    </w:p>
    <w:p w14:paraId="686F7C67" w14:textId="77777777" w:rsidR="00FE0123" w:rsidRDefault="00FE0123" w:rsidP="00FE0123">
      <w:pPr>
        <w:ind w:left="360"/>
      </w:pPr>
    </w:p>
    <w:p w14:paraId="2CE88930" w14:textId="34D576CE" w:rsidR="00780A0D" w:rsidRDefault="00780A0D" w:rsidP="00661F7C">
      <w:pPr>
        <w:pStyle w:val="ListParagraph"/>
        <w:numPr>
          <w:ilvl w:val="0"/>
          <w:numId w:val="1"/>
        </w:numPr>
      </w:pPr>
      <w:r>
        <w:t>Install Eclipse/IntelliJ IDEA</w:t>
      </w:r>
    </w:p>
    <w:p w14:paraId="69BF27BF" w14:textId="77777777" w:rsidR="00661F7C" w:rsidRDefault="00661F7C" w:rsidP="00661F7C">
      <w:pPr>
        <w:pStyle w:val="ListParagraph"/>
      </w:pPr>
    </w:p>
    <w:p w14:paraId="6F449358" w14:textId="3E53696D" w:rsidR="00661F7C" w:rsidRDefault="00661F7C" w:rsidP="00661F7C">
      <w:pPr>
        <w:pStyle w:val="ListParagraph"/>
      </w:pPr>
      <w:r w:rsidRPr="00661F7C">
        <w:drawing>
          <wp:inline distT="0" distB="0" distL="0" distR="0" wp14:anchorId="2100611A" wp14:editId="59C07B92">
            <wp:extent cx="5943600" cy="2763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3B167" w14:textId="77777777" w:rsidR="00780A0D" w:rsidRDefault="00780A0D" w:rsidP="00780A0D">
      <w:r>
        <w:t>3) Navigate to the folder where Java is installed and study the folder structure</w:t>
      </w:r>
    </w:p>
    <w:p w14:paraId="0D19BAC0" w14:textId="77777777" w:rsidR="00780A0D" w:rsidRDefault="00780A0D" w:rsidP="00780A0D">
      <w:r>
        <w:t>4) Navigate to the folder where eclipse/IntelliJ IDEA is installed and study the folder structure</w:t>
      </w:r>
    </w:p>
    <w:p w14:paraId="2F1E14D1" w14:textId="3B57533A" w:rsidR="00780A0D" w:rsidRDefault="00780A0D" w:rsidP="00780A0D">
      <w:r>
        <w:t xml:space="preserve">5) Open command prompt by typing </w:t>
      </w:r>
      <w:proofErr w:type="spellStart"/>
      <w:r>
        <w:t>cmd</w:t>
      </w:r>
      <w:proofErr w:type="spellEnd"/>
      <w:r>
        <w:t xml:space="preserve"> in the Run box</w:t>
      </w:r>
    </w:p>
    <w:p w14:paraId="2020B176" w14:textId="40AF1987" w:rsidR="00BF20F3" w:rsidRDefault="00BF20F3" w:rsidP="00780A0D">
      <w:r w:rsidRPr="00BF20F3">
        <w:drawing>
          <wp:inline distT="0" distB="0" distL="0" distR="0" wp14:anchorId="1873247D" wp14:editId="144B9E16">
            <wp:extent cx="3877216" cy="2095792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17131" w14:textId="77777777" w:rsidR="00780A0D" w:rsidRDefault="00780A0D" w:rsidP="00780A0D">
      <w:r>
        <w:t>6) Type ‘java -version’ in the command prompt and check if the correct Java version is being</w:t>
      </w:r>
    </w:p>
    <w:p w14:paraId="2830216B" w14:textId="67CA137A" w:rsidR="00780A0D" w:rsidRDefault="00FE0123" w:rsidP="00780A0D">
      <w:r>
        <w:t>D</w:t>
      </w:r>
      <w:r w:rsidR="00780A0D">
        <w:t>isplayed</w:t>
      </w:r>
    </w:p>
    <w:p w14:paraId="2236EF68" w14:textId="16AC76A0" w:rsidR="00FE0123" w:rsidRDefault="00FE0123" w:rsidP="00780A0D">
      <w:r w:rsidRPr="00FE0123">
        <w:lastRenderedPageBreak/>
        <w:drawing>
          <wp:inline distT="0" distB="0" distL="0" distR="0" wp14:anchorId="714FA719" wp14:editId="428B67BD">
            <wp:extent cx="5943600" cy="2279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EDDB0" w14:textId="7ED2E434" w:rsidR="00780A0D" w:rsidRDefault="00780A0D" w:rsidP="00780A0D">
      <w:r>
        <w:t>7) Type ‘java’ and see if you are getting the java usage options</w:t>
      </w:r>
    </w:p>
    <w:p w14:paraId="7B899D5E" w14:textId="3FE82D53" w:rsidR="00AF5A2F" w:rsidRDefault="00AF5A2F" w:rsidP="00780A0D">
      <w:r w:rsidRPr="00AF5A2F">
        <w:drawing>
          <wp:inline distT="0" distB="0" distL="0" distR="0" wp14:anchorId="491F9162" wp14:editId="26D6DE6E">
            <wp:extent cx="5943600" cy="51454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B7E47" w14:textId="043DA36E" w:rsidR="00780A0D" w:rsidRDefault="00780A0D" w:rsidP="00780A0D">
      <w:r>
        <w:t>8) Navigate to the Java folder in the command prompt</w:t>
      </w:r>
    </w:p>
    <w:p w14:paraId="4BB36EFA" w14:textId="7BDF947F" w:rsidR="00623A15" w:rsidRDefault="00623A15" w:rsidP="00780A0D">
      <w:r w:rsidRPr="00623A15">
        <w:lastRenderedPageBreak/>
        <w:drawing>
          <wp:inline distT="0" distB="0" distL="0" distR="0" wp14:anchorId="4B50B722" wp14:editId="728E7BE0">
            <wp:extent cx="2800741" cy="92405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65BA" w14:textId="77777777" w:rsidR="00780A0D" w:rsidRDefault="00780A0D" w:rsidP="00780A0D">
      <w:r>
        <w:t>9) Type ‘</w:t>
      </w:r>
      <w:proofErr w:type="spellStart"/>
      <w:r>
        <w:t>javac</w:t>
      </w:r>
      <w:proofErr w:type="spellEnd"/>
      <w:r>
        <w:t xml:space="preserve">’ and see if you are getting any outputs. If it reports that </w:t>
      </w:r>
      <w:proofErr w:type="spellStart"/>
      <w:r>
        <w:t>javac</w:t>
      </w:r>
      <w:proofErr w:type="spellEnd"/>
      <w:r>
        <w:t xml:space="preserve"> is unrecognized</w:t>
      </w:r>
    </w:p>
    <w:p w14:paraId="466354D4" w14:textId="2D9E2C2B" w:rsidR="00780A0D" w:rsidRDefault="00780A0D" w:rsidP="00780A0D">
      <w:r>
        <w:t>command, then you need to set the path environment variable to include the java\bin folder</w:t>
      </w:r>
    </w:p>
    <w:p w14:paraId="281138ED" w14:textId="60D420DB" w:rsidR="0098240D" w:rsidRDefault="0098240D" w:rsidP="00780A0D">
      <w:r w:rsidRPr="0098240D">
        <w:drawing>
          <wp:inline distT="0" distB="0" distL="0" distR="0" wp14:anchorId="44FD6C11" wp14:editId="5623B3DA">
            <wp:extent cx="5943600" cy="34366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A350F" w14:textId="77777777" w:rsidR="00780A0D" w:rsidRDefault="00780A0D" w:rsidP="00780A0D">
      <w:r>
        <w:t>e.g.: set path=%path%; C:\Program Files\Java\</w:t>
      </w:r>
      <w:r w:rsidRPr="00FE4157">
        <w:t>jdk1.8.0_291</w:t>
      </w:r>
      <w:r>
        <w:t>\bin</w:t>
      </w:r>
    </w:p>
    <w:p w14:paraId="246CBB7E" w14:textId="77777777" w:rsidR="00780A0D" w:rsidRDefault="00780A0D"/>
    <w:sectPr w:rsidR="00780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EC76C4"/>
    <w:multiLevelType w:val="hybridMultilevel"/>
    <w:tmpl w:val="B57028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6464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E2tLA0NjQwNbFQ0lEKTi0uzszPAykwrAUAdtnqdSwAAAA="/>
  </w:docVars>
  <w:rsids>
    <w:rsidRoot w:val="00780A0D"/>
    <w:rsid w:val="00623A15"/>
    <w:rsid w:val="00661F7C"/>
    <w:rsid w:val="007077E1"/>
    <w:rsid w:val="00780A0D"/>
    <w:rsid w:val="0098240D"/>
    <w:rsid w:val="00AF5A2F"/>
    <w:rsid w:val="00BD6D14"/>
    <w:rsid w:val="00BF20F3"/>
    <w:rsid w:val="00D22D90"/>
    <w:rsid w:val="00FC37E3"/>
    <w:rsid w:val="00FE0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47BA5"/>
  <w15:chartTrackingRefBased/>
  <w15:docId w15:val="{8FF2174A-BF73-47D3-8330-FBDF299C1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A0D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3-01-10T03:18:00Z</dcterms:created>
  <dcterms:modified xsi:type="dcterms:W3CDTF">2023-01-10T03:27:00Z</dcterms:modified>
</cp:coreProperties>
</file>